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44471" w:rsidRDefault="0070021E" w:rsidP="0070021E">
      <w:pPr>
        <w:pStyle w:val="Title"/>
      </w:pPr>
      <w:r>
        <w:t xml:space="preserve">COMP 305 - </w:t>
      </w:r>
      <w:r w:rsidR="00485234">
        <w:t>Assignment 3</w:t>
      </w:r>
    </w:p>
    <w:p w:rsidR="00844471" w:rsidRDefault="00844471">
      <w:pPr>
        <w:pStyle w:val="FigurewithCaption"/>
      </w:pPr>
      <w:bookmarkStart w:id="0" w:name="assignment-3"/>
      <w:bookmarkEnd w:id="0"/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1A37BF">
      <w:pPr>
        <w:pStyle w:val="FigurewithCaption"/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011CBC10" wp14:editId="46676EF4">
            <wp:simplePos x="0" y="0"/>
            <wp:positionH relativeFrom="margin">
              <wp:posOffset>1297305</wp:posOffset>
            </wp:positionH>
            <wp:positionV relativeFrom="margin">
              <wp:posOffset>1666875</wp:posOffset>
            </wp:positionV>
            <wp:extent cx="3349625" cy="2852420"/>
            <wp:effectExtent l="0" t="0" r="0" b="0"/>
            <wp:wrapSquare wrapText="bothSides"/>
            <wp:docPr id="1" name="Picture" descr="Company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625" cy="285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>
      <w:pPr>
        <w:pStyle w:val="FigurewithCaption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70021E" w:rsidP="0070021E">
      <w:pPr>
        <w:pStyle w:val="FigurewithCaption"/>
        <w:jc w:val="center"/>
      </w:pPr>
    </w:p>
    <w:p w:rsidR="0070021E" w:rsidRDefault="00154FA6" w:rsidP="0070021E">
      <w:pPr>
        <w:pStyle w:val="FigurewithCaption"/>
        <w:jc w:val="center"/>
      </w:pPr>
      <w:r>
        <w:t>Version #0.1</w:t>
      </w:r>
    </w:p>
    <w:p w:rsidR="00E209B0" w:rsidRDefault="00E209B0" w:rsidP="00E209B0">
      <w:pPr>
        <w:pStyle w:val="FigurewithCaption"/>
        <w:jc w:val="center"/>
      </w:pPr>
    </w:p>
    <w:p w:rsidR="00E209B0" w:rsidRDefault="00E209B0" w:rsidP="00E209B0">
      <w:pPr>
        <w:pStyle w:val="FigurewithCaption"/>
        <w:jc w:val="center"/>
      </w:pPr>
      <w:r>
        <w:t>All work Copyright © 201</w:t>
      </w:r>
      <w:r w:rsidR="00CB5133">
        <w:t>6</w:t>
      </w:r>
      <w:r>
        <w:t xml:space="preserve"> </w:t>
      </w:r>
      <w:r w:rsidR="00CB5133">
        <w:t>by Tardis Games</w:t>
      </w:r>
      <w:r>
        <w:t>.</w:t>
      </w:r>
    </w:p>
    <w:p w:rsidR="0070021E" w:rsidRDefault="00E209B0" w:rsidP="00E209B0">
      <w:pPr>
        <w:pStyle w:val="FigurewithCaption"/>
        <w:jc w:val="center"/>
      </w:pPr>
      <w:r>
        <w:t>All rights reserved.</w:t>
      </w:r>
    </w:p>
    <w:p w:rsidR="00CB5133" w:rsidRDefault="00CB5133" w:rsidP="00E209B0">
      <w:pPr>
        <w:pStyle w:val="FigurewithCaption"/>
        <w:jc w:val="center"/>
      </w:pPr>
      <w:r>
        <w:t xml:space="preserve">Code licensed under the </w:t>
      </w:r>
      <w:hyperlink r:id="rId10" w:history="1">
        <w:r w:rsidRPr="00CB5133">
          <w:rPr>
            <w:rStyle w:val="Hyperlink"/>
          </w:rPr>
          <w:t>GPL</w:t>
        </w:r>
      </w:hyperlink>
    </w:p>
    <w:p w:rsidR="00E209B0" w:rsidRDefault="00CB5133" w:rsidP="00E209B0">
      <w:pPr>
        <w:pStyle w:val="FigurewithCaption"/>
        <w:jc w:val="center"/>
      </w:pPr>
      <w:r>
        <w:t xml:space="preserve"> </w:t>
      </w:r>
    </w:p>
    <w:p w:rsidR="00CB5133" w:rsidRDefault="00CB5133" w:rsidP="00E209B0">
      <w:pPr>
        <w:pStyle w:val="FigurewithCaption"/>
        <w:jc w:val="center"/>
      </w:pPr>
    </w:p>
    <w:p w:rsidR="0070021E" w:rsidRPr="00E209B0" w:rsidRDefault="00E02B6F" w:rsidP="0070021E">
      <w:pPr>
        <w:pStyle w:val="FigurewithCaption"/>
        <w:jc w:val="center"/>
        <w:rPr>
          <w:rFonts w:ascii="Aharoni" w:hAnsi="Aharoni" w:cs="Aharoni"/>
          <w:sz w:val="36"/>
        </w:rPr>
      </w:pPr>
      <w:r w:rsidRPr="00E209B0">
        <w:rPr>
          <w:rFonts w:ascii="Aharoni" w:hAnsi="Aharoni" w:cs="Aharoni"/>
          <w:sz w:val="36"/>
        </w:rPr>
        <w:t>Pedro Bento</w:t>
      </w:r>
      <w:r w:rsidR="00E209B0">
        <w:rPr>
          <w:rFonts w:ascii="Aharoni" w:hAnsi="Aharoni" w:cs="Aharoni"/>
          <w:sz w:val="36"/>
        </w:rPr>
        <w:br/>
      </w:r>
      <w:r w:rsidR="0070021E" w:rsidRPr="00E209B0">
        <w:rPr>
          <w:rFonts w:ascii="Aharoni" w:hAnsi="Aharoni" w:cs="Aharoni"/>
          <w:sz w:val="36"/>
        </w:rPr>
        <w:t>Aaron Fernandes</w:t>
      </w:r>
    </w:p>
    <w:p w:rsidR="0070021E" w:rsidRDefault="0070021E">
      <w:r>
        <w:br w:type="page"/>
      </w:r>
    </w:p>
    <w:p w:rsidR="00844471" w:rsidRDefault="00485234">
      <w:pPr>
        <w:pStyle w:val="Heading1"/>
      </w:pPr>
      <w:bookmarkStart w:id="1" w:name="table-of-contents"/>
      <w:bookmarkStart w:id="2" w:name="_Toc466826274"/>
      <w:bookmarkEnd w:id="1"/>
      <w:r>
        <w:lastRenderedPageBreak/>
        <w:t>Table of contents</w:t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06241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02B6F" w:rsidRDefault="00E02B6F">
          <w:pPr>
            <w:pStyle w:val="TOCHeading"/>
          </w:pPr>
          <w:r>
            <w:t>Contents</w:t>
          </w:r>
        </w:p>
        <w:p w:rsidR="001F10D2" w:rsidRDefault="00E02B6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6826274" w:history="1">
            <w:r w:rsidR="001F10D2" w:rsidRPr="00FB4CD1">
              <w:rPr>
                <w:rStyle w:val="Hyperlink"/>
                <w:noProof/>
              </w:rPr>
              <w:t>Table of content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4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2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BC76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5" w:history="1">
            <w:r w:rsidR="001F10D2" w:rsidRPr="00FB4CD1">
              <w:rPr>
                <w:rStyle w:val="Hyperlink"/>
                <w:noProof/>
              </w:rPr>
              <w:t>Version History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5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3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BC76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6" w:history="1">
            <w:r w:rsidR="001F10D2" w:rsidRPr="00FB4CD1">
              <w:rPr>
                <w:rStyle w:val="Hyperlink"/>
                <w:noProof/>
              </w:rPr>
              <w:t>Detailed Game Description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6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BC76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7" w:history="1">
            <w:r w:rsidR="001F10D2" w:rsidRPr="00FB4CD1">
              <w:rPr>
                <w:rStyle w:val="Hyperlink"/>
                <w:noProof/>
              </w:rPr>
              <w:t>Control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7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BC76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8" w:history="1">
            <w:r w:rsidR="001F10D2" w:rsidRPr="00FB4CD1">
              <w:rPr>
                <w:rStyle w:val="Hyperlink"/>
                <w:noProof/>
              </w:rPr>
              <w:t>Interface Sketch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8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BC76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79" w:history="1">
            <w:r w:rsidR="001F10D2" w:rsidRPr="00FB4CD1">
              <w:rPr>
                <w:rStyle w:val="Hyperlink"/>
                <w:noProof/>
              </w:rPr>
              <w:t>Screen Description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79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BC76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0" w:history="1">
            <w:r w:rsidR="001F10D2" w:rsidRPr="00FB4CD1">
              <w:rPr>
                <w:rStyle w:val="Hyperlink"/>
                <w:noProof/>
              </w:rPr>
              <w:t>Character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0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BC76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1" w:history="1">
            <w:r w:rsidR="001F10D2" w:rsidRPr="00FB4CD1">
              <w:rPr>
                <w:rStyle w:val="Hyperlink"/>
                <w:noProof/>
              </w:rPr>
              <w:t>Enemies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1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4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BC76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2" w:history="1">
            <w:r w:rsidR="001F10D2" w:rsidRPr="00FB4CD1">
              <w:rPr>
                <w:rStyle w:val="Hyperlink"/>
                <w:noProof/>
              </w:rPr>
              <w:t>Scoring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2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BC76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3" w:history="1">
            <w:r w:rsidR="001F10D2" w:rsidRPr="00FB4CD1">
              <w:rPr>
                <w:rStyle w:val="Hyperlink"/>
                <w:noProof/>
              </w:rPr>
              <w:t>Sound Index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3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1F10D2" w:rsidRDefault="00BC76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66826284" w:history="1">
            <w:r w:rsidR="001F10D2" w:rsidRPr="00FB4CD1">
              <w:rPr>
                <w:rStyle w:val="Hyperlink"/>
                <w:noProof/>
              </w:rPr>
              <w:t>Art/Multimedia Index</w:t>
            </w:r>
            <w:r w:rsidR="001F10D2">
              <w:rPr>
                <w:noProof/>
                <w:webHidden/>
              </w:rPr>
              <w:tab/>
            </w:r>
            <w:r w:rsidR="001F10D2">
              <w:rPr>
                <w:noProof/>
                <w:webHidden/>
              </w:rPr>
              <w:fldChar w:fldCharType="begin"/>
            </w:r>
            <w:r w:rsidR="001F10D2">
              <w:rPr>
                <w:noProof/>
                <w:webHidden/>
              </w:rPr>
              <w:instrText xml:space="preserve"> PAGEREF _Toc466826284 \h </w:instrText>
            </w:r>
            <w:r w:rsidR="001F10D2">
              <w:rPr>
                <w:noProof/>
                <w:webHidden/>
              </w:rPr>
            </w:r>
            <w:r w:rsidR="001F10D2">
              <w:rPr>
                <w:noProof/>
                <w:webHidden/>
              </w:rPr>
              <w:fldChar w:fldCharType="separate"/>
            </w:r>
            <w:r w:rsidR="001F10D2">
              <w:rPr>
                <w:noProof/>
                <w:webHidden/>
              </w:rPr>
              <w:t>5</w:t>
            </w:r>
            <w:r w:rsidR="001F10D2">
              <w:rPr>
                <w:noProof/>
                <w:webHidden/>
              </w:rPr>
              <w:fldChar w:fldCharType="end"/>
            </w:r>
          </w:hyperlink>
        </w:p>
        <w:p w:rsidR="00E02B6F" w:rsidRDefault="00E02B6F">
          <w:r>
            <w:rPr>
              <w:b/>
              <w:bCs/>
              <w:noProof/>
            </w:rPr>
            <w:fldChar w:fldCharType="end"/>
          </w:r>
        </w:p>
      </w:sdtContent>
    </w:sdt>
    <w:p w:rsidR="00E02B6F" w:rsidRDefault="00E02B6F">
      <w:r>
        <w:br w:type="page"/>
      </w:r>
    </w:p>
    <w:p w:rsidR="00844471" w:rsidRDefault="00485234">
      <w:pPr>
        <w:pStyle w:val="Heading1"/>
      </w:pPr>
      <w:bookmarkStart w:id="3" w:name="version-history"/>
      <w:bookmarkStart w:id="4" w:name="_Toc466826275"/>
      <w:bookmarkEnd w:id="3"/>
      <w:r>
        <w:lastRenderedPageBreak/>
        <w:t>Version History</w:t>
      </w:r>
      <w:bookmarkEnd w:id="4"/>
    </w:p>
    <w:p w:rsidR="00844471" w:rsidRDefault="00BC764D">
      <w:pPr>
        <w:pStyle w:val="FirstParagraph"/>
      </w:pPr>
      <w:hyperlink r:id="rId11" w:history="1">
        <w:r w:rsidR="0070021E" w:rsidRPr="00E544DD">
          <w:rPr>
            <w:rStyle w:val="Hyperlink"/>
          </w:rPr>
          <w:t>https://github.com/aagavin/305-3D-Game/commits/develop</w:t>
        </w:r>
      </w:hyperlink>
    </w:p>
    <w:p w:rsidR="0070021E" w:rsidRDefault="0070021E">
      <w:r>
        <w:br w:type="page"/>
      </w:r>
    </w:p>
    <w:p w:rsidR="00201664" w:rsidRDefault="00485234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5" w:name="detailed-game-description"/>
      <w:bookmarkStart w:id="6" w:name="_Toc466826276"/>
      <w:bookmarkEnd w:id="5"/>
      <w:r>
        <w:lastRenderedPageBreak/>
        <w:t>Detailed Game Description</w:t>
      </w:r>
      <w:bookmarkStart w:id="7" w:name="controls"/>
      <w:bookmarkStart w:id="8" w:name="_Toc466826277"/>
      <w:bookmarkEnd w:id="6"/>
      <w:bookmarkEnd w:id="7"/>
      <w:r w:rsidR="001F3077">
        <w:br/>
      </w:r>
    </w:p>
    <w:p w:rsidR="009B41AE" w:rsidRDefault="001F3077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1F3077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his is a first-person arena survival shooter with a Dr. Who theme. The doctor has been trapped in a giant office with no exits, and is being attacked by an army of weakened clones of Daleks. The game is essentially a traditional high score seeking shooter where the intent of the player is to outlast as many waves as possible to attain a maximum score.</w:t>
      </w:r>
    </w:p>
    <w:p w:rsidR="00844471" w:rsidRDefault="00485234">
      <w:pPr>
        <w:pStyle w:val="Heading1"/>
      </w:pPr>
      <w:bookmarkStart w:id="9" w:name="_GoBack"/>
      <w:bookmarkEnd w:id="9"/>
      <w:r>
        <w:t>Controls</w:t>
      </w:r>
      <w:bookmarkEnd w:id="8"/>
    </w:p>
    <w:p w:rsidR="00C5744E" w:rsidRPr="00C5744E" w:rsidRDefault="00485234" w:rsidP="00C5744E">
      <w:pPr>
        <w:pStyle w:val="FirstParagraph"/>
      </w:pPr>
      <w:r>
        <w:t xml:space="preserve">The player will use the WASD keys </w:t>
      </w:r>
      <w:r w:rsidR="00C5744E">
        <w:t xml:space="preserve">to move the player. The mouse can be used to fire weapon and look </w:t>
      </w:r>
      <w:r w:rsidR="00BE34D5">
        <w:t>around.</w:t>
      </w:r>
    </w:p>
    <w:p w:rsidR="00844471" w:rsidRDefault="00485234">
      <w:pPr>
        <w:pStyle w:val="Heading1"/>
      </w:pPr>
      <w:bookmarkStart w:id="10" w:name="interface-sketch"/>
      <w:bookmarkStart w:id="11" w:name="_Toc466826278"/>
      <w:bookmarkEnd w:id="10"/>
      <w:r>
        <w:t>Interface Sketch</w:t>
      </w:r>
      <w:bookmarkEnd w:id="11"/>
    </w:p>
    <w:p w:rsidR="00844471" w:rsidRDefault="00485234">
      <w:pPr>
        <w:pStyle w:val="FigurewithCaption"/>
      </w:pPr>
      <w:r>
        <w:rPr>
          <w:noProof/>
        </w:rPr>
        <w:drawing>
          <wp:inline distT="0" distB="0" distL="0" distR="0" wp14:anchorId="7C57DC56" wp14:editId="51ACC6E7">
            <wp:extent cx="5334000" cy="3000375"/>
            <wp:effectExtent l="0" t="0" r="0" b="0"/>
            <wp:docPr id="2" name="Picture" descr="Interface Ske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Interface_sketch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471" w:rsidRDefault="00485234">
      <w:pPr>
        <w:pStyle w:val="ImageCaption"/>
      </w:pPr>
      <w:r>
        <w:t>Interface Sketch</w:t>
      </w:r>
    </w:p>
    <w:p w:rsidR="00844471" w:rsidRDefault="00485234">
      <w:pPr>
        <w:pStyle w:val="Heading1"/>
      </w:pPr>
      <w:bookmarkStart w:id="12" w:name="screen-descriptions"/>
      <w:bookmarkStart w:id="13" w:name="_Toc466826279"/>
      <w:bookmarkEnd w:id="12"/>
      <w:r>
        <w:t>Screen Descriptions</w:t>
      </w:r>
      <w:bookmarkEnd w:id="13"/>
    </w:p>
    <w:p w:rsidR="00381466" w:rsidRPr="00381466" w:rsidRDefault="00381466" w:rsidP="00381466">
      <w:pPr>
        <w:pStyle w:val="BodyText"/>
      </w:pPr>
      <w:r>
        <w:t>TODO</w:t>
      </w:r>
    </w:p>
    <w:p w:rsidR="00844471" w:rsidRDefault="00485234">
      <w:pPr>
        <w:pStyle w:val="Heading1"/>
      </w:pPr>
      <w:bookmarkStart w:id="14" w:name="character"/>
      <w:bookmarkStart w:id="15" w:name="_Toc466826280"/>
      <w:bookmarkEnd w:id="14"/>
      <w:r>
        <w:t>Character</w:t>
      </w:r>
      <w:bookmarkEnd w:id="15"/>
    </w:p>
    <w:p w:rsidR="00844471" w:rsidRDefault="00485234">
      <w:pPr>
        <w:pStyle w:val="FirstParagraph"/>
      </w:pPr>
      <w:r>
        <w:t>The Doctor has had his memory wiped so now he's an office worker.</w:t>
      </w:r>
      <w:r w:rsidR="001A37BF">
        <w:t xml:space="preserve"> The player will use a sonic screwdriver the defeat the enemies described below.</w:t>
      </w:r>
    </w:p>
    <w:p w:rsidR="00CF0EBD" w:rsidRDefault="00CF0EBD" w:rsidP="00CF0EBD">
      <w:pPr>
        <w:pStyle w:val="Heading1"/>
      </w:pPr>
      <w:r>
        <w:lastRenderedPageBreak/>
        <w:t>Items</w:t>
      </w:r>
    </w:p>
    <w:p w:rsidR="00CF0EBD" w:rsidRDefault="00CF0EBD" w:rsidP="00CF0EBD">
      <w:pPr>
        <w:pStyle w:val="FirstParagraph"/>
      </w:pPr>
      <w:r>
        <w:t xml:space="preserve">The player can pick up heath packs that will appear at </w:t>
      </w:r>
      <w:proofErr w:type="spellStart"/>
      <w:r>
        <w:t>dalek</w:t>
      </w:r>
      <w:proofErr w:type="spellEnd"/>
      <w:r>
        <w:t xml:space="preserve"> spawn points forcing the player to go into danger to gain health.</w:t>
      </w:r>
      <w:r w:rsidR="009A56F4">
        <w:t xml:space="preserve"> The health pickup will only appear when the player has less than 100 </w:t>
      </w:r>
      <w:proofErr w:type="gramStart"/>
      <w:r w:rsidR="009A56F4">
        <w:t>health</w:t>
      </w:r>
      <w:proofErr w:type="gramEnd"/>
      <w:r w:rsidR="00FD4CDC">
        <w:t>. Picking up health only adds 5 to the health</w:t>
      </w:r>
      <w:r w:rsidR="00372B78">
        <w:t>.</w:t>
      </w:r>
    </w:p>
    <w:p w:rsidR="00844471" w:rsidRDefault="00485234">
      <w:pPr>
        <w:pStyle w:val="Heading1"/>
      </w:pPr>
      <w:bookmarkStart w:id="16" w:name="enemies"/>
      <w:bookmarkStart w:id="17" w:name="_Toc466826281"/>
      <w:bookmarkEnd w:id="16"/>
      <w:r>
        <w:t>Enemies</w:t>
      </w:r>
      <w:bookmarkEnd w:id="17"/>
    </w:p>
    <w:p w:rsidR="00844471" w:rsidRDefault="00485234">
      <w:pPr>
        <w:pStyle w:val="FirstParagraph"/>
      </w:pPr>
      <w:r>
        <w:t xml:space="preserve">Enemies include </w:t>
      </w:r>
      <w:proofErr w:type="spellStart"/>
      <w:r w:rsidR="00362499">
        <w:t>d</w:t>
      </w:r>
      <w:r w:rsidR="00362499" w:rsidRPr="00362499">
        <w:t>alek</w:t>
      </w:r>
      <w:r w:rsidR="00362499">
        <w:t>s</w:t>
      </w:r>
      <w:proofErr w:type="spellEnd"/>
      <w:r w:rsidR="00362499" w:rsidRPr="00362499">
        <w:t xml:space="preserve"> </w:t>
      </w:r>
      <w:r>
        <w:t>that have taken over the office</w:t>
      </w:r>
      <w:r w:rsidR="00D64554">
        <w:t>. They will come in waves and attack the player until the player is dead.</w:t>
      </w:r>
    </w:p>
    <w:p w:rsidR="00844471" w:rsidRDefault="00485234">
      <w:pPr>
        <w:pStyle w:val="Heading1"/>
      </w:pPr>
      <w:bookmarkStart w:id="18" w:name="scoring"/>
      <w:bookmarkStart w:id="19" w:name="_Toc466826282"/>
      <w:bookmarkEnd w:id="18"/>
      <w:r>
        <w:t>Scoring</w:t>
      </w:r>
      <w:bookmarkEnd w:id="19"/>
    </w:p>
    <w:p w:rsidR="00844471" w:rsidRDefault="00485234">
      <w:pPr>
        <w:pStyle w:val="FirstParagraph"/>
      </w:pPr>
      <w:r>
        <w:t xml:space="preserve">The player needs uses a sonic screwdriver a </w:t>
      </w:r>
      <w:r w:rsidR="00362499">
        <w:t>defeat</w:t>
      </w:r>
      <w:r>
        <w:t xml:space="preserve"> the enemies. The player gets 10 points for every </w:t>
      </w:r>
      <w:r w:rsidR="00362499">
        <w:t>enemy</w:t>
      </w:r>
      <w:r>
        <w:t xml:space="preserve"> killed</w:t>
      </w:r>
    </w:p>
    <w:p w:rsidR="00844471" w:rsidRDefault="00485234">
      <w:pPr>
        <w:pStyle w:val="Heading1"/>
      </w:pPr>
      <w:bookmarkStart w:id="20" w:name="sound-index"/>
      <w:bookmarkStart w:id="21" w:name="_Toc466826283"/>
      <w:bookmarkEnd w:id="20"/>
      <w:r>
        <w:t>Sound Index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154FA6" w:rsidRPr="00154FA6" w:rsidTr="00154FA6"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</w:tr>
      <w:tr w:rsidR="00154FA6" w:rsidRPr="00154FA6" w:rsidTr="00154FA6"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</w:tr>
      <w:tr w:rsidR="00154FA6" w:rsidRPr="00154FA6" w:rsidTr="00154FA6"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  <w:tc>
          <w:tcPr>
            <w:tcW w:w="4788" w:type="dxa"/>
          </w:tcPr>
          <w:p w:rsidR="00154FA6" w:rsidRPr="00154FA6" w:rsidRDefault="00154FA6" w:rsidP="0007269D">
            <w:pPr>
              <w:pStyle w:val="BodyText"/>
            </w:pPr>
          </w:p>
        </w:tc>
      </w:tr>
    </w:tbl>
    <w:p w:rsidR="00844471" w:rsidRDefault="00485234">
      <w:pPr>
        <w:pStyle w:val="Heading1"/>
      </w:pPr>
      <w:bookmarkStart w:id="22" w:name="artmultimendia-index"/>
      <w:bookmarkStart w:id="23" w:name="_Toc466826284"/>
      <w:bookmarkEnd w:id="22"/>
      <w:r>
        <w:t>Art/</w:t>
      </w:r>
      <w:r w:rsidR="00E02B6F">
        <w:t>Multimedia</w:t>
      </w:r>
      <w:r>
        <w:t xml:space="preserve"> Index</w:t>
      </w:r>
      <w:bookmarkEnd w:id="23"/>
    </w:p>
    <w:p w:rsidR="0070021E" w:rsidRDefault="0070021E" w:rsidP="0070021E">
      <w:pPr>
        <w:pStyle w:val="BodyText"/>
      </w:pPr>
    </w:p>
    <w:tbl>
      <w:tblPr>
        <w:tblStyle w:val="GridTable4Accent6"/>
        <w:tblW w:w="0" w:type="auto"/>
        <w:tblLayout w:type="fixed"/>
        <w:tblLook w:val="04A0" w:firstRow="1" w:lastRow="0" w:firstColumn="1" w:lastColumn="0" w:noHBand="0" w:noVBand="1"/>
      </w:tblPr>
      <w:tblGrid>
        <w:gridCol w:w="1668"/>
        <w:gridCol w:w="3543"/>
        <w:gridCol w:w="1843"/>
        <w:gridCol w:w="2504"/>
        <w:gridCol w:w="18"/>
      </w:tblGrid>
      <w:tr w:rsidR="00C53F1B" w:rsidTr="004057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C53F1B" w:rsidRDefault="00C53F1B" w:rsidP="00C5744E">
            <w:pPr>
              <w:pStyle w:val="BodyText"/>
              <w:jc w:val="center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Name</w:t>
            </w:r>
          </w:p>
        </w:tc>
        <w:tc>
          <w:tcPr>
            <w:tcW w:w="35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Art</w:t>
            </w:r>
          </w:p>
        </w:tc>
        <w:tc>
          <w:tcPr>
            <w:tcW w:w="1843" w:type="dxa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Source</w:t>
            </w:r>
          </w:p>
        </w:tc>
        <w:tc>
          <w:tcPr>
            <w:tcW w:w="2522" w:type="dxa"/>
            <w:gridSpan w:val="2"/>
          </w:tcPr>
          <w:p w:rsidR="00C53F1B" w:rsidRPr="00C53F1B" w:rsidRDefault="00C53F1B" w:rsidP="00C5744E">
            <w:pPr>
              <w:pStyle w:val="BodyTex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haroni" w:hAnsi="Aharoni" w:cs="Aharoni"/>
                <w:sz w:val="32"/>
                <w:szCs w:val="32"/>
              </w:rPr>
            </w:pPr>
            <w:r w:rsidRPr="00C53F1B">
              <w:rPr>
                <w:rFonts w:ascii="Aharoni" w:hAnsi="Aharoni" w:cs="Aharoni"/>
                <w:sz w:val="32"/>
                <w:szCs w:val="32"/>
              </w:rPr>
              <w:t>License</w:t>
            </w:r>
            <w:r w:rsidR="00490D59">
              <w:rPr>
                <w:rFonts w:ascii="Aharoni" w:hAnsi="Aharoni" w:cs="Aharoni"/>
                <w:sz w:val="32"/>
                <w:szCs w:val="32"/>
              </w:rPr>
              <w:t xml:space="preserve"> &amp; Author</w:t>
            </w: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70021E">
            <w:pPr>
              <w:pStyle w:val="BodyText"/>
            </w:pPr>
            <w:r w:rsidRPr="001B2EC2">
              <w:t>Sonic</w:t>
            </w:r>
            <w:r>
              <w:t xml:space="preserve"> screwdriver</w:t>
            </w:r>
          </w:p>
        </w:tc>
        <w:tc>
          <w:tcPr>
            <w:tcW w:w="3543" w:type="dxa"/>
          </w:tcPr>
          <w:p w:rsidR="00C53F1B" w:rsidRDefault="00201664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6pt;height:88.8pt">
                  <v:imagedata r:id="rId13" o:title="sonic"/>
                </v:shape>
              </w:pict>
            </w: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Zero (Public Domain)</w:t>
            </w:r>
          </w:p>
          <w:p w:rsidR="00EC2978" w:rsidRPr="00C53F1B" w:rsidRDefault="00EC2978" w:rsidP="0070021E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 xml:space="preserve">"11th doctors sonic screwdriver" by </w:t>
            </w:r>
            <w:proofErr w:type="spellStart"/>
            <w:r w:rsidRPr="00EC2978">
              <w:rPr>
                <w:i/>
              </w:rPr>
              <w:t>otacon</w:t>
            </w:r>
            <w:proofErr w:type="spellEnd"/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70021E">
            <w:pPr>
              <w:pStyle w:val="BodyText"/>
            </w:pPr>
          </w:p>
        </w:tc>
        <w:tc>
          <w:tcPr>
            <w:tcW w:w="3543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43" w:type="dxa"/>
          </w:tcPr>
          <w:p w:rsidR="00C53F1B" w:rsidRDefault="00C53F1B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04" w:type="dxa"/>
          </w:tcPr>
          <w:p w:rsidR="00EC2978" w:rsidRPr="00C53F1B" w:rsidRDefault="00EC2978" w:rsidP="0070021E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3F1B" w:rsidTr="00405718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Default="00C53F1B" w:rsidP="00C53F1B">
            <w:pPr>
              <w:pStyle w:val="BodyText"/>
            </w:pPr>
            <w:r w:rsidRPr="001B2EC2">
              <w:lastRenderedPageBreak/>
              <w:t>Office</w:t>
            </w:r>
            <w:r>
              <w:t xml:space="preserve"> F</w:t>
            </w:r>
            <w:r w:rsidRPr="001B2EC2">
              <w:t>urniture</w:t>
            </w:r>
          </w:p>
        </w:tc>
        <w:tc>
          <w:tcPr>
            <w:tcW w:w="3543" w:type="dxa"/>
          </w:tcPr>
          <w:p w:rsidR="00C53F1B" w:rsidRDefault="00201664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pict>
                <v:shape id="_x0000_i1026" type="#_x0000_t75" style="width:211.2pt;height:165.6pt">
                  <v:imagedata r:id="rId14" o:title="office_furniture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http://www.blendswap.com/blends/view/44775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EC2978" w:rsidRDefault="00EC2978" w:rsidP="00C53F1B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uthor: </w:t>
            </w:r>
            <w:r w:rsidRPr="00EC2978">
              <w:t>"</w:t>
            </w:r>
            <w:proofErr w:type="spellStart"/>
            <w:r w:rsidRPr="00EC2978">
              <w:t>Alcas</w:t>
            </w:r>
            <w:proofErr w:type="spellEnd"/>
            <w:r w:rsidRPr="00EC2978">
              <w:t xml:space="preserve"> Office Partition Wall Systems" by </w:t>
            </w:r>
            <w:proofErr w:type="spellStart"/>
            <w:r w:rsidRPr="00EC2978">
              <w:rPr>
                <w:i/>
              </w:rPr>
              <w:t>exedesign</w:t>
            </w:r>
            <w:proofErr w:type="spellEnd"/>
          </w:p>
        </w:tc>
      </w:tr>
      <w:tr w:rsidR="00C53F1B" w:rsidTr="00405718">
        <w:trPr>
          <w:gridAfter w:val="1"/>
          <w:wAfter w:w="18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:rsidR="00C53F1B" w:rsidRPr="001B2EC2" w:rsidRDefault="00C53F1B" w:rsidP="00C53F1B">
            <w:pPr>
              <w:pStyle w:val="BodyText"/>
            </w:pPr>
            <w:r>
              <w:t>D</w:t>
            </w:r>
            <w:r w:rsidRPr="001B2EC2">
              <w:t>alek</w:t>
            </w:r>
          </w:p>
        </w:tc>
        <w:tc>
          <w:tcPr>
            <w:tcW w:w="3543" w:type="dxa"/>
          </w:tcPr>
          <w:p w:rsidR="00C53F1B" w:rsidRDefault="00201664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pict>
                <v:shape id="_x0000_i1027" type="#_x0000_t75" style="width:168.6pt;height:177pt">
                  <v:imagedata r:id="rId15" o:title="dalek"/>
                </v:shape>
              </w:pict>
            </w:r>
          </w:p>
        </w:tc>
        <w:tc>
          <w:tcPr>
            <w:tcW w:w="1843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http://www.blendswap.com/blends/view/52144</w:t>
            </w:r>
          </w:p>
        </w:tc>
        <w:tc>
          <w:tcPr>
            <w:tcW w:w="2504" w:type="dxa"/>
          </w:tcPr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53F1B">
              <w:t>Creative Commons Attribution 3.0</w:t>
            </w:r>
          </w:p>
          <w:p w:rsidR="00C53F1B" w:rsidRDefault="00C53F1B" w:rsidP="00C53F1B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uthor: </w:t>
            </w:r>
            <w:r w:rsidRPr="00C53F1B">
              <w:t xml:space="preserve">"Dalek v1.0" by </w:t>
            </w:r>
            <w:r w:rsidRPr="00EC2978">
              <w:rPr>
                <w:i/>
              </w:rPr>
              <w:t>Benjee10</w:t>
            </w:r>
          </w:p>
        </w:tc>
      </w:tr>
    </w:tbl>
    <w:p w:rsidR="0070021E" w:rsidRPr="0070021E" w:rsidRDefault="0070021E" w:rsidP="0070021E">
      <w:pPr>
        <w:pStyle w:val="BodyText"/>
      </w:pPr>
    </w:p>
    <w:p w:rsidR="00485234" w:rsidRDefault="00485234"/>
    <w:sectPr w:rsidR="00485234" w:rsidSect="00CB513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764D" w:rsidRDefault="00BC764D">
      <w:pPr>
        <w:spacing w:after="0"/>
      </w:pPr>
      <w:r>
        <w:separator/>
      </w:r>
    </w:p>
  </w:endnote>
  <w:endnote w:type="continuationSeparator" w:id="0">
    <w:p w:rsidR="00BC764D" w:rsidRDefault="00BC76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haroni">
    <w:panose1 w:val="02010803020104030203"/>
    <w:charset w:val="B1"/>
    <w:family w:val="auto"/>
    <w:pitch w:val="variable"/>
    <w:sig w:usb0="00000801" w:usb1="00000000" w:usb2="00000000" w:usb3="00000000" w:csb0="0000002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764D" w:rsidRDefault="00BC764D">
      <w:r>
        <w:separator/>
      </w:r>
    </w:p>
  </w:footnote>
  <w:footnote w:type="continuationSeparator" w:id="0">
    <w:p w:rsidR="00BC764D" w:rsidRDefault="00BC76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056BA7F"/>
    <w:multiLevelType w:val="multilevel"/>
    <w:tmpl w:val="2B582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EDA2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4FA6"/>
    <w:rsid w:val="001A37BF"/>
    <w:rsid w:val="001B2EC2"/>
    <w:rsid w:val="001F10D2"/>
    <w:rsid w:val="001F3077"/>
    <w:rsid w:val="00201664"/>
    <w:rsid w:val="002F2229"/>
    <w:rsid w:val="00362499"/>
    <w:rsid w:val="00372B78"/>
    <w:rsid w:val="00381466"/>
    <w:rsid w:val="003F3C74"/>
    <w:rsid w:val="00405718"/>
    <w:rsid w:val="00476460"/>
    <w:rsid w:val="00485234"/>
    <w:rsid w:val="00490D59"/>
    <w:rsid w:val="004E29B3"/>
    <w:rsid w:val="00590D07"/>
    <w:rsid w:val="005D5314"/>
    <w:rsid w:val="0070021E"/>
    <w:rsid w:val="00784D58"/>
    <w:rsid w:val="00844471"/>
    <w:rsid w:val="008D6863"/>
    <w:rsid w:val="00901824"/>
    <w:rsid w:val="009572B7"/>
    <w:rsid w:val="009A56F4"/>
    <w:rsid w:val="009B41AE"/>
    <w:rsid w:val="009D7F6E"/>
    <w:rsid w:val="00AB0DCE"/>
    <w:rsid w:val="00B86B75"/>
    <w:rsid w:val="00BB0148"/>
    <w:rsid w:val="00BC48D5"/>
    <w:rsid w:val="00BC764D"/>
    <w:rsid w:val="00BE34D5"/>
    <w:rsid w:val="00C36279"/>
    <w:rsid w:val="00C53F1B"/>
    <w:rsid w:val="00C5744E"/>
    <w:rsid w:val="00CB5133"/>
    <w:rsid w:val="00CF0EBD"/>
    <w:rsid w:val="00D64554"/>
    <w:rsid w:val="00D92199"/>
    <w:rsid w:val="00E00FE6"/>
    <w:rsid w:val="00E02B6F"/>
    <w:rsid w:val="00E209B0"/>
    <w:rsid w:val="00E315A3"/>
    <w:rsid w:val="00EC2978"/>
    <w:rsid w:val="00F82029"/>
    <w:rsid w:val="00F92F5F"/>
    <w:rsid w:val="00FD4C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unhideWhenUsed="1"/>
    <w:lsdException w:name="heading 9" w:semiHidden="0"/>
    <w:lsdException w:name="index 1" w:semiHidden="0"/>
    <w:lsdException w:name="index 2" w:semiHidden="0"/>
    <w:lsdException w:name="index 3" w:semiHidden="0"/>
    <w:lsdException w:name="index 4" w:semiHidden="0"/>
    <w:lsdException w:name="index 5" w:unhideWhenUsed="1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iPriority="39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semiHidden="0"/>
    <w:lsdException w:name="List Bullet 5" w:unhideWhenUsed="1"/>
    <w:lsdException w:name="List Number 2" w:unhideWhenUsed="1"/>
    <w:lsdException w:name="List Number 3" w:semiHidden="0"/>
    <w:lsdException w:name="List Number 4" w:semiHidden="0"/>
    <w:lsdException w:name="List Number 5" w:unhideWhenUsed="1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semiHidden="0"/>
    <w:lsdException w:name="Body Text Indent 2" w:semiHidden="0"/>
    <w:lsdException w:name="Body Text Indent 3" w:semiHidden="0"/>
    <w:lsdException w:name="Block Text" w:semiHidden="0"/>
    <w:lsdException w:name="Hyperlink" w:uiPriority="99" w:unhideWhenUsed="1"/>
    <w:lsdException w:name="FollowedHyperlink" w:unhideWhenUsed="1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02B6F"/>
    <w:pPr>
      <w:spacing w:after="100"/>
    </w:pPr>
  </w:style>
  <w:style w:type="table" w:styleId="TableGrid">
    <w:name w:val="Table Grid"/>
    <w:basedOn w:val="TableNormal"/>
    <w:rsid w:val="00E02B6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Accent6">
    <w:name w:val="Grid Table 4 Accent 6"/>
    <w:basedOn w:val="TableNormal"/>
    <w:uiPriority w:val="49"/>
    <w:rsid w:val="001B2EC2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Header">
    <w:name w:val="header"/>
    <w:basedOn w:val="Normal"/>
    <w:link w:val="HeaderChar"/>
    <w:unhideWhenUsed/>
    <w:rsid w:val="00CB513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B5133"/>
  </w:style>
  <w:style w:type="paragraph" w:styleId="Footer">
    <w:name w:val="footer"/>
    <w:basedOn w:val="Normal"/>
    <w:link w:val="FooterChar"/>
    <w:unhideWhenUsed/>
    <w:rsid w:val="00CB513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B5133"/>
  </w:style>
  <w:style w:type="paragraph" w:styleId="BalloonText">
    <w:name w:val="Balloon Text"/>
    <w:basedOn w:val="Normal"/>
    <w:link w:val="BalloonTextChar"/>
    <w:semiHidden/>
    <w:unhideWhenUsed/>
    <w:rsid w:val="001F307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1F307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aagavin/305-3D-Game/commits/develop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github.com/aagavin/305-3D-Game/blob/feature/documentation/LICENSE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78159-E294-4905-9411-2266A81A7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6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Fernandes</cp:lastModifiedBy>
  <cp:revision>32</cp:revision>
  <dcterms:created xsi:type="dcterms:W3CDTF">2016-11-13T22:05:00Z</dcterms:created>
  <dcterms:modified xsi:type="dcterms:W3CDTF">2016-11-22T16:32:00Z</dcterms:modified>
</cp:coreProperties>
</file>